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7703E5"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A71CDF"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End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24143" w:rsidRDefault="0092414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24143" w:rsidRDefault="00924143"/>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1896E557"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w:t>
      </w:r>
      <w:r w:rsidR="009D76D4">
        <w:t>address</w:t>
      </w:r>
      <w:r>
        <w:t xml:space="preserve">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181D8B1F"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E2F6D">
        <w:t xml:space="preserve"> and rest of the bits will be all zeros. The summation of the Net Id is given as:</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 xml:space="preserve">12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1*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865AFD2"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rsidR="002E08FB" w:rsidRPr="002E08FB">
        <w:t xml:space="preserve"> </w:t>
      </w:r>
      <w:r w:rsidR="002E08FB">
        <w:t>and rest of the bits will be all zeros. The summation of the Net Id is given as:</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5499AFA2"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17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7703E5"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6B723D96"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w:t>
      </w:r>
      <w:r w:rsidRPr="0048420B">
        <w:rPr>
          <w:b/>
          <w:bCs/>
        </w:rPr>
        <w:t xml:space="preserve">first address of the </w:t>
      </w:r>
      <w:r w:rsidR="00C07E11" w:rsidRPr="0048420B">
        <w:rPr>
          <w:b/>
          <w:bCs/>
        </w:rPr>
        <w:t xml:space="preserve">given </w:t>
      </w:r>
      <w:r w:rsidRPr="0048420B">
        <w:rPr>
          <w:b/>
          <w:bCs/>
        </w:rPr>
        <w:t>subnet</w:t>
      </w:r>
      <w:r>
        <w:t xml:space="preserve">.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333099FB" w:rsidR="00C07E11" w:rsidRDefault="00C07E11" w:rsidP="00C07E11">
      <w:pPr>
        <w:ind w:left="360"/>
        <w:rPr>
          <w:rFonts w:eastAsiaTheme="minorEastAsia"/>
        </w:rPr>
      </w:pPr>
      <w:r>
        <w:t>The direct</w:t>
      </w:r>
      <w:r w:rsidR="00D06F42">
        <w:t>-</w:t>
      </w:r>
      <w:r>
        <w:t xml:space="preserve">broadcast address is the </w:t>
      </w:r>
      <w:r w:rsidRPr="00953D4C">
        <w:rPr>
          <w:b/>
          <w:bCs/>
        </w:rPr>
        <w:t>last address of the given subnet</w:t>
      </w:r>
      <w:r>
        <w:t xml:space="preserve">.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5E2D0C">
        <w:rPr>
          <w:rFonts w:eastAsiaTheme="minorEastAsia"/>
        </w:rPr>
        <w:t xml:space="preserve"> to the first address of the subnet in the base-256 number system</w:t>
      </w:r>
      <w:r w:rsidR="009B3025">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661F8EE0" w:rsidR="008E6A0E" w:rsidRPr="00FA54D6" w:rsidRDefault="008E6A0E" w:rsidP="00C07E11">
      <w:pPr>
        <w:ind w:left="360"/>
      </w:pPr>
      <w:r>
        <w:t>Therefore, the direct</w:t>
      </w:r>
      <w:r w:rsidR="003D4C2E">
        <w:t>-</w:t>
      </w:r>
      <w:r>
        <w:t xml:space="preserve">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7703E5"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7703E5"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35BFABEC" w:rsidR="007B7F28" w:rsidRDefault="007B7F28" w:rsidP="007B7F28">
      <w:pPr>
        <w:ind w:left="360"/>
        <w:rPr>
          <w:rFonts w:eastAsiaTheme="minorEastAsia"/>
        </w:rPr>
      </w:pPr>
      <w:r>
        <w:rPr>
          <w:rFonts w:eastAsiaTheme="minorEastAsia"/>
        </w:rPr>
        <w:t>So, to get the 9</w:t>
      </w:r>
      <w:r w:rsidR="005C68A1">
        <w:rPr>
          <w:rFonts w:eastAsiaTheme="minorEastAsia"/>
        </w:rPr>
        <w:t>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625F22AB" w:rsidR="007B7F28" w:rsidRPr="00D57A6C" w:rsidRDefault="007B7F28" w:rsidP="007B7F28">
      <w:pPr>
        <w:ind w:left="360"/>
      </w:pPr>
      <w:r>
        <w:t xml:space="preserve">So, the </w:t>
      </w:r>
      <w:r w:rsidR="00DA61D4">
        <w:t>99</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0C11EAB1" w:rsidR="00BD6F06" w:rsidRDefault="00BD6F06" w:rsidP="00BD6F06">
      <w:r>
        <w:t xml:space="preserve">To convert the IP address to the binary notation, we need to convert each </w:t>
      </w:r>
      <w:r w:rsidR="00955029">
        <w:t>byte</w:t>
      </w:r>
      <w:r>
        <w:t xml:space="preserv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037DA2E4"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r>
          <m:rPr>
            <m:sty m:val="bi"/>
          </m:rPr>
          <w:rPr>
            <w:rFonts w:ascii="Cambria Math" w:eastAsiaTheme="minorEastAsia" w:hAnsi="Cambria Math"/>
          </w:rPr>
          <m:t>/9</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51E66FE4"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3D409B27"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3.89.127</m:t>
        </m:r>
        <m:r>
          <m:rPr>
            <m:sty m:val="bi"/>
          </m:rPr>
          <w:rPr>
            <w:rFonts w:ascii="Cambria Math" w:eastAsiaTheme="minorEastAsia" w:hAnsi="Cambria Math"/>
          </w:rPr>
          <m:t>/9</m:t>
        </m:r>
      </m:oMath>
      <w:r>
        <w:rPr>
          <w:rFonts w:eastAsiaTheme="minorEastAsia"/>
          <w:b/>
          <w:bCs/>
        </w:rPr>
        <w:t>.</w:t>
      </w:r>
    </w:p>
    <w:p w14:paraId="4BD8B14A" w14:textId="7C32B96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r>
          <m:rPr>
            <m:sty m:val="bi"/>
          </m:rPr>
          <w:rPr>
            <w:rFonts w:ascii="Cambria Math" w:eastAsiaTheme="minorEastAsia" w:hAnsi="Cambria Math"/>
            <w:highlight w:val="yellow"/>
          </w:rPr>
          <m:t>/9</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3.89.127</m:t>
        </m:r>
        <m:r>
          <m:rPr>
            <m:sty m:val="bi"/>
          </m:rPr>
          <w:rPr>
            <w:rFonts w:ascii="Cambria Math" w:eastAsiaTheme="minorEastAsia" w:hAnsi="Cambria Math"/>
            <w:highlight w:val="yellow"/>
          </w:rPr>
          <m:t>/9</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14496472" w:rsidR="00031503" w:rsidRPr="00A97040" w:rsidRDefault="00031503" w:rsidP="00031503">
      <w:r>
        <w:t>T</w:t>
      </w:r>
      <w:r w:rsidR="006B7BD5">
        <w:t>he t</w:t>
      </w:r>
      <w:r>
        <w:t xml:space="preserve">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w:t>
      </w:r>
      <w:r w:rsidR="00C13701">
        <w:t>se</w:t>
      </w:r>
      <w:r>
        <w:t xml:space="preserve">s. So, the </w:t>
      </w:r>
      <w:r w:rsidR="00BF1422">
        <w:t>number of addres</w:t>
      </w:r>
      <w:r w:rsidR="00C13701">
        <w:t>se</w:t>
      </w:r>
      <w:r w:rsidR="00BF1422">
        <w:t xml:space="preserve">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555062C4"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7703E5"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721100FB"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4A951E73"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293034CF" w:rsidR="00F56A71" w:rsidRPr="00325A6D" w:rsidRDefault="007703E5"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first group*size of each subnet of first group)+(numer of previous subnets in second group*size of each subnet of second group)</m:t>
                </m:r>
              </m:e>
            </m:d>
          </m:e>
          <m:sup>
            <m:r>
              <w:rPr>
                <w:rFonts w:ascii="Cambria Math" w:hAnsi="Cambria Math"/>
              </w:rPr>
              <m:t>th</m:t>
            </m:r>
          </m:sup>
        </m:sSup>
      </m:oMath>
      <w:r w:rsidR="00F56A71">
        <w:rPr>
          <w:rFonts w:eastAsiaTheme="minorEastAsia"/>
        </w:rPr>
        <w:t xml:space="preserve"> address</w:t>
      </w:r>
    </w:p>
    <w:p w14:paraId="2DDC39F7" w14:textId="266E9964"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543A414A"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4B3D1005"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7703E5"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04E17B7A" w:rsidR="00F86FDC" w:rsidRDefault="00F86FDC" w:rsidP="00A1381D">
      <w:pPr>
        <w:rPr>
          <w:rFonts w:eastAsiaTheme="minorEastAsia"/>
        </w:rPr>
      </w:pPr>
      <m:oMath>
        <m:r>
          <w:rPr>
            <w:rFonts w:ascii="Cambria Math" w:hAnsi="Cambria Math"/>
          </w:rPr>
          <m:t>=256</m:t>
        </m:r>
      </m:oMath>
      <w:r>
        <w:rPr>
          <w:rFonts w:eastAsiaTheme="minorEastAsia"/>
        </w:rPr>
        <w:t xml:space="preserve"> address</w:t>
      </w:r>
      <w:r w:rsidR="007F17BF">
        <w:rPr>
          <w:rFonts w:eastAsiaTheme="minorEastAsia"/>
        </w:rPr>
        <w:t>es</w:t>
      </w:r>
    </w:p>
    <w:p w14:paraId="525C7D66" w14:textId="54BCAF3E"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Pr>
          <w:rFonts w:eastAsiaTheme="minorEastAsia"/>
          <w:b/>
          <w:bCs/>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7703E5"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761DE1BF"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can not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760F0308"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3D5964AA"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found in the routing table and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24DDD66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 and 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77777777" w:rsidR="00C759EE" w:rsidRDefault="00C759EE" w:rsidP="00C759EE">
      <w:pPr>
        <w:ind w:left="360"/>
      </w:pPr>
    </w:p>
    <w:p w14:paraId="2E2162AD" w14:textId="5FFE9681" w:rsidR="00C759EE" w:rsidRPr="003C3F1D" w:rsidRDefault="00C759EE" w:rsidP="003C3F1D">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E63990">
        <w:rPr>
          <w:rFonts w:eastAsiaTheme="minorEastAsia"/>
          <w:b/>
          <w:bCs/>
          <w:highlight w:val="yellow"/>
        </w:rPr>
        <w:t>2</w:t>
      </w:r>
      <w:r>
        <w:rPr>
          <w:rFonts w:eastAsiaTheme="minorEastAsia"/>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0A8DB13"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C66ED6"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96D7C4"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E053BF" w14:textId="6AFDEB7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F97C2F" w14:textId="2A401BB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11E00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17371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49BC0AAC"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93575" w14:textId="7BFCD17A" w:rsidR="00C759EE" w:rsidRPr="002C64C1" w:rsidRDefault="0074071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w:t>
            </w:r>
            <w:r w:rsidR="004B1D26">
              <w:rPr>
                <w:rFonts w:ascii="Calibri" w:eastAsia="Times New Roman" w:hAnsi="Calibri" w:cs="Calibri"/>
                <w:color w:val="000000"/>
              </w:rPr>
              <w:t>.</w:t>
            </w:r>
            <w:r>
              <w:rPr>
                <w:rFonts w:ascii="Calibri" w:eastAsia="Times New Roman" w:hAnsi="Calibri" w:cs="Calibri"/>
                <w:color w:val="000000"/>
              </w:rPr>
              <w:t>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B47CE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289AFD" w14:textId="6D8F7F52" w:rsidR="00C759EE" w:rsidRPr="002C64C1" w:rsidRDefault="004B1D26"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w:t>
            </w:r>
            <w:r>
              <w:rPr>
                <w:rFonts w:ascii="Calibri" w:eastAsia="Times New Roman" w:hAnsi="Calibri" w:cs="Calibri"/>
                <w:color w:val="000000"/>
              </w:rPr>
              <w:t>101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CE932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7EF542B" w14:textId="6627840E"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77304B">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7CE723" w14:textId="298D6290"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27D62967"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F243F9" w14:textId="1D896E0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2678F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8FC00A2" w14:textId="64E6E865"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6B143AE"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97E5BBB" w14:textId="63CF970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77304B">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91CF9A" w14:textId="4A4AC32A"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0029930E"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FF21D1" w14:textId="4552201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1411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3EBEED8" w14:textId="1EA19E4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36B13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639F95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EDDA4" w14:textId="1A855DA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bl>
    <w:p w14:paraId="7BCE432D" w14:textId="77777777" w:rsidR="00C759EE" w:rsidRDefault="00C759EE" w:rsidP="00C759EE">
      <w:pPr>
        <w:ind w:left="360"/>
      </w:pPr>
    </w:p>
    <w:p w14:paraId="32F40C2F" w14:textId="7874E8EA" w:rsidR="00C759EE" w:rsidRPr="00287031" w:rsidRDefault="00C759EE" w:rsidP="00C759EE">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D32B6B">
        <w:rPr>
          <w:rFonts w:eastAsiaTheme="minorEastAsia"/>
          <w:b/>
          <w:bCs/>
          <w:highlight w:val="yellow"/>
        </w:rPr>
        <w:t>1</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29C25278"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 xml:space="preserve">found in the routing table and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E87259">
      <w:pPr>
        <w:pStyle w:val="MLAnswer"/>
        <w:numPr>
          <w:ilvl w:val="0"/>
          <w:numId w:val="0"/>
        </w:numPr>
        <w:ind w:left="360"/>
      </w:pPr>
      <w:r w:rsidRPr="003822A7">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E87259">
      <w:pPr>
        <w:pStyle w:val="MLAnswer"/>
        <w:numPr>
          <w:ilvl w:val="0"/>
          <w:numId w:val="0"/>
        </w:numPr>
        <w:ind w:left="360"/>
      </w:pPr>
      <w:r w:rsidRPr="00B75E0C">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E87259">
      <w:pPr>
        <w:pStyle w:val="MLAnswer"/>
        <w:numPr>
          <w:ilvl w:val="0"/>
          <w:numId w:val="0"/>
        </w:numPr>
        <w:ind w:left="360"/>
      </w:pPr>
      <w:r w:rsidRPr="00B75E0C">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E87259">
      <w:pPr>
        <w:pStyle w:val="MLAnswer"/>
        <w:numPr>
          <w:ilvl w:val="0"/>
          <w:numId w:val="0"/>
        </w:numPr>
        <w:ind w:left="360"/>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19969700" w:rsidR="00111BB4" w:rsidRPr="00B75E0C" w:rsidRDefault="00026AE8" w:rsidP="00026AE8">
      <w:pPr>
        <w:pStyle w:val="Caption"/>
        <w:jc w:val="center"/>
      </w:pPr>
      <w:r>
        <w:t xml:space="preserve">Figure </w:t>
      </w:r>
      <w:fldSimple w:instr=" SEQ Figure \* ARABIC ">
        <w:r w:rsidR="00797CF7">
          <w:rPr>
            <w:noProof/>
          </w:rPr>
          <w:t>1</w:t>
        </w:r>
      </w:fldSimple>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694830" w14:textId="77777777" w:rsidR="007703E5" w:rsidRDefault="007703E5" w:rsidP="005F5648">
      <w:pPr>
        <w:spacing w:after="0" w:line="240" w:lineRule="auto"/>
      </w:pPr>
      <w:r>
        <w:separator/>
      </w:r>
    </w:p>
  </w:endnote>
  <w:endnote w:type="continuationSeparator" w:id="0">
    <w:p w14:paraId="0287E8D0" w14:textId="77777777" w:rsidR="007703E5" w:rsidRDefault="007703E5"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24143" w:rsidRDefault="0092414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24143" w:rsidRDefault="0092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326F68" w14:textId="77777777" w:rsidR="007703E5" w:rsidRDefault="007703E5" w:rsidP="005F5648">
      <w:pPr>
        <w:spacing w:after="0" w:line="240" w:lineRule="auto"/>
      </w:pPr>
      <w:r>
        <w:separator/>
      </w:r>
    </w:p>
  </w:footnote>
  <w:footnote w:type="continuationSeparator" w:id="0">
    <w:p w14:paraId="337CED9B" w14:textId="77777777" w:rsidR="007703E5" w:rsidRDefault="007703E5"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37332ABE" w:rsidR="00924143" w:rsidRDefault="00924143">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24143" w:rsidRDefault="0092414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CS 542 - Assignment 1</w:t>
        </w:r>
      </w:sdtContent>
    </w:sdt>
  </w:p>
  <w:p w14:paraId="26270248" w14:textId="77777777" w:rsidR="00924143" w:rsidRDefault="00924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qwUA6c16YCwAAAA="/>
  </w:docVars>
  <w:rsids>
    <w:rsidRoot w:val="009339CE"/>
    <w:rsid w:val="00000A16"/>
    <w:rsid w:val="000011CB"/>
    <w:rsid w:val="000036FA"/>
    <w:rsid w:val="000073BA"/>
    <w:rsid w:val="00010862"/>
    <w:rsid w:val="00011568"/>
    <w:rsid w:val="000117C9"/>
    <w:rsid w:val="0001325C"/>
    <w:rsid w:val="000179F8"/>
    <w:rsid w:val="00020656"/>
    <w:rsid w:val="00026AE8"/>
    <w:rsid w:val="00027AC8"/>
    <w:rsid w:val="00031503"/>
    <w:rsid w:val="00037061"/>
    <w:rsid w:val="0003752A"/>
    <w:rsid w:val="00037ED9"/>
    <w:rsid w:val="000575C3"/>
    <w:rsid w:val="00065215"/>
    <w:rsid w:val="00070F2E"/>
    <w:rsid w:val="000821CF"/>
    <w:rsid w:val="000A0963"/>
    <w:rsid w:val="000A0E1D"/>
    <w:rsid w:val="000A1378"/>
    <w:rsid w:val="000B6411"/>
    <w:rsid w:val="000C1D39"/>
    <w:rsid w:val="000D4963"/>
    <w:rsid w:val="000E1AFE"/>
    <w:rsid w:val="000F498D"/>
    <w:rsid w:val="000F536A"/>
    <w:rsid w:val="0010315B"/>
    <w:rsid w:val="00111BB4"/>
    <w:rsid w:val="00112E9A"/>
    <w:rsid w:val="00114117"/>
    <w:rsid w:val="00122B14"/>
    <w:rsid w:val="00135A2C"/>
    <w:rsid w:val="00136C2C"/>
    <w:rsid w:val="00145805"/>
    <w:rsid w:val="001544D0"/>
    <w:rsid w:val="001641E8"/>
    <w:rsid w:val="0017190B"/>
    <w:rsid w:val="001819E5"/>
    <w:rsid w:val="00186CAA"/>
    <w:rsid w:val="001A21DA"/>
    <w:rsid w:val="001A225F"/>
    <w:rsid w:val="001A46F2"/>
    <w:rsid w:val="001B26F7"/>
    <w:rsid w:val="001B4115"/>
    <w:rsid w:val="001C017C"/>
    <w:rsid w:val="001C14A6"/>
    <w:rsid w:val="001D073D"/>
    <w:rsid w:val="001D5494"/>
    <w:rsid w:val="001D5668"/>
    <w:rsid w:val="001D6AA2"/>
    <w:rsid w:val="001E31BC"/>
    <w:rsid w:val="00202D71"/>
    <w:rsid w:val="002063AC"/>
    <w:rsid w:val="002073E2"/>
    <w:rsid w:val="00223ABB"/>
    <w:rsid w:val="002277B0"/>
    <w:rsid w:val="00244B0A"/>
    <w:rsid w:val="002450B2"/>
    <w:rsid w:val="002618E8"/>
    <w:rsid w:val="002778B6"/>
    <w:rsid w:val="00277B11"/>
    <w:rsid w:val="00287031"/>
    <w:rsid w:val="00291C93"/>
    <w:rsid w:val="00296FB8"/>
    <w:rsid w:val="002A215A"/>
    <w:rsid w:val="002A7BA1"/>
    <w:rsid w:val="002B145B"/>
    <w:rsid w:val="002B65F0"/>
    <w:rsid w:val="002C64C1"/>
    <w:rsid w:val="002D1712"/>
    <w:rsid w:val="002D3E10"/>
    <w:rsid w:val="002D4B11"/>
    <w:rsid w:val="002D657E"/>
    <w:rsid w:val="002E08FB"/>
    <w:rsid w:val="002F1E87"/>
    <w:rsid w:val="002F56FE"/>
    <w:rsid w:val="002F5D1C"/>
    <w:rsid w:val="003019D6"/>
    <w:rsid w:val="00325A6D"/>
    <w:rsid w:val="00330992"/>
    <w:rsid w:val="00337BD5"/>
    <w:rsid w:val="00341243"/>
    <w:rsid w:val="0035161B"/>
    <w:rsid w:val="0035280B"/>
    <w:rsid w:val="003606FD"/>
    <w:rsid w:val="00361458"/>
    <w:rsid w:val="00361638"/>
    <w:rsid w:val="003822A7"/>
    <w:rsid w:val="003836F4"/>
    <w:rsid w:val="003842E3"/>
    <w:rsid w:val="00392A7B"/>
    <w:rsid w:val="003A25AB"/>
    <w:rsid w:val="003B0221"/>
    <w:rsid w:val="003C0E47"/>
    <w:rsid w:val="003C3CF8"/>
    <w:rsid w:val="003C3F1D"/>
    <w:rsid w:val="003C5616"/>
    <w:rsid w:val="003D4C2E"/>
    <w:rsid w:val="003E15C4"/>
    <w:rsid w:val="003E2F6D"/>
    <w:rsid w:val="003E7582"/>
    <w:rsid w:val="003F0BBB"/>
    <w:rsid w:val="0040579C"/>
    <w:rsid w:val="00406845"/>
    <w:rsid w:val="0041615A"/>
    <w:rsid w:val="00424C2B"/>
    <w:rsid w:val="00425D2F"/>
    <w:rsid w:val="0042625A"/>
    <w:rsid w:val="004320A6"/>
    <w:rsid w:val="00436CB9"/>
    <w:rsid w:val="0044303A"/>
    <w:rsid w:val="00443CCE"/>
    <w:rsid w:val="00443D52"/>
    <w:rsid w:val="00452048"/>
    <w:rsid w:val="00452EA8"/>
    <w:rsid w:val="00452FCE"/>
    <w:rsid w:val="00454F24"/>
    <w:rsid w:val="00460835"/>
    <w:rsid w:val="00463002"/>
    <w:rsid w:val="0048420B"/>
    <w:rsid w:val="004846BB"/>
    <w:rsid w:val="00487DBA"/>
    <w:rsid w:val="004A2039"/>
    <w:rsid w:val="004B1D26"/>
    <w:rsid w:val="004B797B"/>
    <w:rsid w:val="004C438D"/>
    <w:rsid w:val="004C4D16"/>
    <w:rsid w:val="004C72E5"/>
    <w:rsid w:val="004C756C"/>
    <w:rsid w:val="004D2E95"/>
    <w:rsid w:val="004F0DE4"/>
    <w:rsid w:val="004F37AA"/>
    <w:rsid w:val="004F41CD"/>
    <w:rsid w:val="00505C74"/>
    <w:rsid w:val="0052381E"/>
    <w:rsid w:val="005303AD"/>
    <w:rsid w:val="005305CA"/>
    <w:rsid w:val="00545B3B"/>
    <w:rsid w:val="00553420"/>
    <w:rsid w:val="00564B50"/>
    <w:rsid w:val="00571D9A"/>
    <w:rsid w:val="005A7F4B"/>
    <w:rsid w:val="005B25C4"/>
    <w:rsid w:val="005B2D25"/>
    <w:rsid w:val="005B77BF"/>
    <w:rsid w:val="005C68A1"/>
    <w:rsid w:val="005E2D0C"/>
    <w:rsid w:val="005E7FD9"/>
    <w:rsid w:val="005F1446"/>
    <w:rsid w:val="005F3832"/>
    <w:rsid w:val="005F5648"/>
    <w:rsid w:val="00601DE9"/>
    <w:rsid w:val="00603F3F"/>
    <w:rsid w:val="006101AE"/>
    <w:rsid w:val="0061101D"/>
    <w:rsid w:val="0061201B"/>
    <w:rsid w:val="006121D0"/>
    <w:rsid w:val="00624E04"/>
    <w:rsid w:val="00631394"/>
    <w:rsid w:val="0063690C"/>
    <w:rsid w:val="00642D65"/>
    <w:rsid w:val="00643B9F"/>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D61A9"/>
    <w:rsid w:val="006F389E"/>
    <w:rsid w:val="006F573F"/>
    <w:rsid w:val="007116DC"/>
    <w:rsid w:val="00716C7D"/>
    <w:rsid w:val="00717D31"/>
    <w:rsid w:val="007204B6"/>
    <w:rsid w:val="007272FD"/>
    <w:rsid w:val="00740716"/>
    <w:rsid w:val="00740F81"/>
    <w:rsid w:val="007457ED"/>
    <w:rsid w:val="00746BC6"/>
    <w:rsid w:val="0074784F"/>
    <w:rsid w:val="00747D7E"/>
    <w:rsid w:val="00764D41"/>
    <w:rsid w:val="00766959"/>
    <w:rsid w:val="007703E5"/>
    <w:rsid w:val="00770401"/>
    <w:rsid w:val="0077304B"/>
    <w:rsid w:val="00783027"/>
    <w:rsid w:val="00784CD2"/>
    <w:rsid w:val="00785014"/>
    <w:rsid w:val="007856BC"/>
    <w:rsid w:val="00797CF7"/>
    <w:rsid w:val="007A5B5F"/>
    <w:rsid w:val="007B0E2E"/>
    <w:rsid w:val="007B5E63"/>
    <w:rsid w:val="007B780D"/>
    <w:rsid w:val="007B7F28"/>
    <w:rsid w:val="007C632F"/>
    <w:rsid w:val="007F17BF"/>
    <w:rsid w:val="007F65AE"/>
    <w:rsid w:val="00812835"/>
    <w:rsid w:val="008234F4"/>
    <w:rsid w:val="00826D3B"/>
    <w:rsid w:val="00842321"/>
    <w:rsid w:val="008438D4"/>
    <w:rsid w:val="008632ED"/>
    <w:rsid w:val="00863FA9"/>
    <w:rsid w:val="0086431A"/>
    <w:rsid w:val="00865D2D"/>
    <w:rsid w:val="00873957"/>
    <w:rsid w:val="00875451"/>
    <w:rsid w:val="0088679E"/>
    <w:rsid w:val="00893F37"/>
    <w:rsid w:val="008A3EF2"/>
    <w:rsid w:val="008C5D78"/>
    <w:rsid w:val="008D053F"/>
    <w:rsid w:val="008E6A0E"/>
    <w:rsid w:val="008F31D6"/>
    <w:rsid w:val="008F7DEA"/>
    <w:rsid w:val="009049AE"/>
    <w:rsid w:val="009055CB"/>
    <w:rsid w:val="00912E20"/>
    <w:rsid w:val="00917B86"/>
    <w:rsid w:val="009220DF"/>
    <w:rsid w:val="00924143"/>
    <w:rsid w:val="00927033"/>
    <w:rsid w:val="009339CE"/>
    <w:rsid w:val="0094132A"/>
    <w:rsid w:val="00953D4C"/>
    <w:rsid w:val="00955029"/>
    <w:rsid w:val="00963B9F"/>
    <w:rsid w:val="009644CF"/>
    <w:rsid w:val="009651A2"/>
    <w:rsid w:val="00977F6C"/>
    <w:rsid w:val="00980625"/>
    <w:rsid w:val="0098082D"/>
    <w:rsid w:val="009A0CD4"/>
    <w:rsid w:val="009A4450"/>
    <w:rsid w:val="009A4F0A"/>
    <w:rsid w:val="009A6B02"/>
    <w:rsid w:val="009B0E0A"/>
    <w:rsid w:val="009B3025"/>
    <w:rsid w:val="009B3360"/>
    <w:rsid w:val="009B3808"/>
    <w:rsid w:val="009B67B2"/>
    <w:rsid w:val="009C409F"/>
    <w:rsid w:val="009D76D4"/>
    <w:rsid w:val="009F1F8E"/>
    <w:rsid w:val="009F415C"/>
    <w:rsid w:val="009F5F3C"/>
    <w:rsid w:val="00A07E83"/>
    <w:rsid w:val="00A1381D"/>
    <w:rsid w:val="00A15C38"/>
    <w:rsid w:val="00A161C5"/>
    <w:rsid w:val="00A16728"/>
    <w:rsid w:val="00A23163"/>
    <w:rsid w:val="00A25B62"/>
    <w:rsid w:val="00A35165"/>
    <w:rsid w:val="00A41FC0"/>
    <w:rsid w:val="00A57B09"/>
    <w:rsid w:val="00A60B94"/>
    <w:rsid w:val="00A61804"/>
    <w:rsid w:val="00A6262D"/>
    <w:rsid w:val="00A71CDF"/>
    <w:rsid w:val="00A75F2F"/>
    <w:rsid w:val="00A77C32"/>
    <w:rsid w:val="00A83384"/>
    <w:rsid w:val="00A91972"/>
    <w:rsid w:val="00A97040"/>
    <w:rsid w:val="00AA5C7E"/>
    <w:rsid w:val="00AA5EA4"/>
    <w:rsid w:val="00AA7005"/>
    <w:rsid w:val="00AB02C1"/>
    <w:rsid w:val="00AB4A2B"/>
    <w:rsid w:val="00AC11A8"/>
    <w:rsid w:val="00AC376D"/>
    <w:rsid w:val="00AC6CAB"/>
    <w:rsid w:val="00AD2450"/>
    <w:rsid w:val="00AD2F60"/>
    <w:rsid w:val="00AD7DD7"/>
    <w:rsid w:val="00AE7FB8"/>
    <w:rsid w:val="00B03953"/>
    <w:rsid w:val="00B0699C"/>
    <w:rsid w:val="00B06E2A"/>
    <w:rsid w:val="00B142D4"/>
    <w:rsid w:val="00B27384"/>
    <w:rsid w:val="00B32084"/>
    <w:rsid w:val="00B52532"/>
    <w:rsid w:val="00B56451"/>
    <w:rsid w:val="00B652F9"/>
    <w:rsid w:val="00B65D99"/>
    <w:rsid w:val="00B75E0C"/>
    <w:rsid w:val="00B82EB7"/>
    <w:rsid w:val="00B844AC"/>
    <w:rsid w:val="00B86E82"/>
    <w:rsid w:val="00B872A3"/>
    <w:rsid w:val="00B901FC"/>
    <w:rsid w:val="00B91E73"/>
    <w:rsid w:val="00BA02F5"/>
    <w:rsid w:val="00BA15FE"/>
    <w:rsid w:val="00BA1A7E"/>
    <w:rsid w:val="00BA5879"/>
    <w:rsid w:val="00BB2923"/>
    <w:rsid w:val="00BB524F"/>
    <w:rsid w:val="00BB5485"/>
    <w:rsid w:val="00BB6A27"/>
    <w:rsid w:val="00BB7253"/>
    <w:rsid w:val="00BB7EE9"/>
    <w:rsid w:val="00BC07F0"/>
    <w:rsid w:val="00BC3E61"/>
    <w:rsid w:val="00BD6F06"/>
    <w:rsid w:val="00BE2FEB"/>
    <w:rsid w:val="00BE68D8"/>
    <w:rsid w:val="00BF1422"/>
    <w:rsid w:val="00BF4295"/>
    <w:rsid w:val="00BF4842"/>
    <w:rsid w:val="00C07E11"/>
    <w:rsid w:val="00C13701"/>
    <w:rsid w:val="00C13A4E"/>
    <w:rsid w:val="00C228CE"/>
    <w:rsid w:val="00C36610"/>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C2A96"/>
    <w:rsid w:val="00CC3906"/>
    <w:rsid w:val="00CC44E3"/>
    <w:rsid w:val="00CD2B38"/>
    <w:rsid w:val="00CD3323"/>
    <w:rsid w:val="00CD766D"/>
    <w:rsid w:val="00CE6690"/>
    <w:rsid w:val="00CE6DEC"/>
    <w:rsid w:val="00CF6DB8"/>
    <w:rsid w:val="00D06F42"/>
    <w:rsid w:val="00D074A2"/>
    <w:rsid w:val="00D11BF7"/>
    <w:rsid w:val="00D135D3"/>
    <w:rsid w:val="00D137BD"/>
    <w:rsid w:val="00D15BCE"/>
    <w:rsid w:val="00D2297F"/>
    <w:rsid w:val="00D32B6B"/>
    <w:rsid w:val="00D4181A"/>
    <w:rsid w:val="00D42980"/>
    <w:rsid w:val="00D42CC8"/>
    <w:rsid w:val="00D57A6C"/>
    <w:rsid w:val="00D64412"/>
    <w:rsid w:val="00D749ED"/>
    <w:rsid w:val="00D8415E"/>
    <w:rsid w:val="00DA61D4"/>
    <w:rsid w:val="00DC399E"/>
    <w:rsid w:val="00DD561C"/>
    <w:rsid w:val="00DE784C"/>
    <w:rsid w:val="00DF040A"/>
    <w:rsid w:val="00E00AF7"/>
    <w:rsid w:val="00E12D74"/>
    <w:rsid w:val="00E254B9"/>
    <w:rsid w:val="00E270CF"/>
    <w:rsid w:val="00E32C88"/>
    <w:rsid w:val="00E35BC0"/>
    <w:rsid w:val="00E41224"/>
    <w:rsid w:val="00E45B10"/>
    <w:rsid w:val="00E63990"/>
    <w:rsid w:val="00E73804"/>
    <w:rsid w:val="00E7522D"/>
    <w:rsid w:val="00E87259"/>
    <w:rsid w:val="00E93C98"/>
    <w:rsid w:val="00E94F0C"/>
    <w:rsid w:val="00E954C0"/>
    <w:rsid w:val="00EB018F"/>
    <w:rsid w:val="00EC4F63"/>
    <w:rsid w:val="00ED1E69"/>
    <w:rsid w:val="00ED4496"/>
    <w:rsid w:val="00F054A5"/>
    <w:rsid w:val="00F10C6C"/>
    <w:rsid w:val="00F206F5"/>
    <w:rsid w:val="00F423F1"/>
    <w:rsid w:val="00F470B8"/>
    <w:rsid w:val="00F472BB"/>
    <w:rsid w:val="00F56A71"/>
    <w:rsid w:val="00F66949"/>
    <w:rsid w:val="00F75BAE"/>
    <w:rsid w:val="00F84BF5"/>
    <w:rsid w:val="00F86FDC"/>
    <w:rsid w:val="00F92D00"/>
    <w:rsid w:val="00F9614B"/>
    <w:rsid w:val="00F96D6C"/>
    <w:rsid w:val="00FA54D6"/>
    <w:rsid w:val="00FB43A1"/>
    <w:rsid w:val="00FC6915"/>
    <w:rsid w:val="00FC75EC"/>
    <w:rsid w:val="00FE310F"/>
    <w:rsid w:val="00FE629E"/>
    <w:rsid w:val="00FF345F"/>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02772"/>
    <w:rsid w:val="00264A57"/>
    <w:rsid w:val="003325D7"/>
    <w:rsid w:val="00713F4B"/>
    <w:rsid w:val="00D46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9</TotalTime>
  <Pages>21</Pages>
  <Words>3766</Words>
  <Characters>2147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5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425</cp:revision>
  <cp:lastPrinted>2021-04-01T11:23:00Z</cp:lastPrinted>
  <dcterms:created xsi:type="dcterms:W3CDTF">2021-03-31T18:34:00Z</dcterms:created>
  <dcterms:modified xsi:type="dcterms:W3CDTF">2021-04-02T01:32:00Z</dcterms:modified>
  <cp:category>CS 542 – Computer Networks – I | Spring 2021 | Illinois Institute of Technology</cp:category>
</cp:coreProperties>
</file>